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0F4AD3" w14:textId="77777777" w:rsidR="00515E8F" w:rsidRDefault="00D443C3">
      <w:pPr>
        <w:pStyle w:val="Title"/>
      </w:pPr>
      <w:r>
        <w:t>Costa Rican Bulk Rock Compositions</w:t>
      </w:r>
    </w:p>
    <w:p w14:paraId="1FB6345B" w14:textId="77777777" w:rsidR="00515E8F" w:rsidRDefault="00D443C3">
      <w:pPr>
        <w:pStyle w:val="Author"/>
      </w:pPr>
      <w:r>
        <w:t>Julie M. Coulombe</w:t>
      </w:r>
    </w:p>
    <w:p w14:paraId="2C034747" w14:textId="77777777" w:rsidR="00515E8F" w:rsidRDefault="00D443C3">
      <w:pPr>
        <w:pStyle w:val="Date"/>
      </w:pPr>
      <w:r>
        <w:t>4/1/2020</w:t>
      </w:r>
    </w:p>
    <w:p w14:paraId="14D22C76" w14:textId="77777777" w:rsidR="00515E8F" w:rsidRDefault="00D443C3">
      <w:pPr>
        <w:pStyle w:val="FirstParagraph"/>
      </w:pPr>
      <w:r>
        <w:rPr>
          <w:noProof/>
        </w:rPr>
        <w:drawing>
          <wp:inline distT="0" distB="0" distL="0" distR="0" wp14:anchorId="34A87514" wp14:editId="3DA05649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07126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4B1AF613" wp14:editId="645F22A6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1A72E" w14:textId="77777777" w:rsidR="00515E8F" w:rsidRDefault="00D443C3">
      <w:pPr>
        <w:pStyle w:val="BodyText"/>
      </w:pPr>
      <w:r>
        <w:rPr>
          <w:noProof/>
        </w:rPr>
        <w:lastRenderedPageBreak/>
        <w:drawing>
          <wp:inline distT="0" distB="0" distL="0" distR="0" wp14:anchorId="30C11BCA" wp14:editId="7B53D3EB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76A87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59F5DFC5" wp14:editId="48967D14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E7637" w14:textId="77777777" w:rsidR="00515E8F" w:rsidRDefault="00D443C3">
      <w:pPr>
        <w:pStyle w:val="BodyText"/>
      </w:pPr>
      <w:r>
        <w:rPr>
          <w:noProof/>
        </w:rPr>
        <w:lastRenderedPageBreak/>
        <w:drawing>
          <wp:inline distT="0" distB="0" distL="0" distR="0" wp14:anchorId="5049536A" wp14:editId="2811D99C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629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4FD5EFD1" wp14:editId="5D5DFCF7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F85FE" w14:textId="77777777" w:rsidR="00515E8F" w:rsidRDefault="00D443C3">
      <w:pPr>
        <w:pStyle w:val="BodyText"/>
      </w:pPr>
      <w:r>
        <w:rPr>
          <w:noProof/>
        </w:rPr>
        <w:lastRenderedPageBreak/>
        <w:drawing>
          <wp:inline distT="0" distB="0" distL="0" distR="0" wp14:anchorId="79BE79FA" wp14:editId="1B5A5B64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94259B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7470D0A2" wp14:editId="2700D7BB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39E54" w14:textId="77777777" w:rsidR="00515E8F" w:rsidRDefault="00D443C3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6660E498" wp14:editId="2E2E75E2">
            <wp:extent cx="5334000" cy="3467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DA919" w14:textId="77777777" w:rsidR="00515E8F" w:rsidRDefault="00D443C3">
      <w:pPr>
        <w:pStyle w:val="BodyText"/>
      </w:pPr>
      <w:r>
        <w:t>Overlay Alkali Plot on TAS Diagram</w:t>
      </w:r>
    </w:p>
    <w:p w14:paraId="5C9D00D8" w14:textId="77777777" w:rsidR="00515E8F" w:rsidRDefault="00D443C3">
      <w:pPr>
        <w:pStyle w:val="CaptionedFigure"/>
      </w:pPr>
      <w:r>
        <w:rPr>
          <w:noProof/>
        </w:rPr>
        <w:drawing>
          <wp:inline distT="0" distB="0" distL="0" distR="0" wp14:anchorId="476D30B3" wp14:editId="42F21573">
            <wp:extent cx="5334000" cy="3467100"/>
            <wp:effectExtent l="0" t="0" r="0" b="0"/>
            <wp:docPr id="10" name="Picture" descr="Figure 1: TAS Diagram for bulk rock compos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6335E" w14:textId="77777777" w:rsidR="00515E8F" w:rsidRDefault="00D443C3">
      <w:pPr>
        <w:pStyle w:val="ImageCaption"/>
      </w:pPr>
      <w:r>
        <w:t>Figure 1: TAS Diagram for bulk rock compositions</w:t>
      </w:r>
    </w:p>
    <w:p w14:paraId="505D48E8" w14:textId="77777777" w:rsidR="00515E8F" w:rsidRDefault="00D443C3">
      <w:r>
        <w:br w:type="page"/>
      </w:r>
    </w:p>
    <w:p w14:paraId="25C2C91F" w14:textId="77777777" w:rsidR="00515E8F" w:rsidRDefault="00D443C3">
      <w:pPr>
        <w:pStyle w:val="BodyText"/>
      </w:pPr>
      <w:r>
        <w:lastRenderedPageBreak/>
        <w:t>Now to look at Harker Diagrams of all rocks plotted together</w:t>
      </w:r>
    </w:p>
    <w:p w14:paraId="3CAA5FC3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5C2DAF1F" wp14:editId="5FA42A00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889D6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37EC37DD" wp14:editId="7C27E868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CDA52" w14:textId="77777777" w:rsidR="00515E8F" w:rsidRDefault="00D443C3">
      <w:pPr>
        <w:pStyle w:val="BodyText"/>
      </w:pPr>
      <w:r>
        <w:rPr>
          <w:noProof/>
        </w:rPr>
        <w:lastRenderedPageBreak/>
        <w:drawing>
          <wp:inline distT="0" distB="0" distL="0" distR="0" wp14:anchorId="220BD6CB" wp14:editId="3B3BEAB6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02DC5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04A80E1B" wp14:editId="3E31C7F3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897F7" w14:textId="77777777" w:rsidR="00515E8F" w:rsidRDefault="00D443C3">
      <w:pPr>
        <w:pStyle w:val="BodyText"/>
      </w:pPr>
      <w:r>
        <w:rPr>
          <w:noProof/>
        </w:rPr>
        <w:lastRenderedPageBreak/>
        <w:drawing>
          <wp:inline distT="0" distB="0" distL="0" distR="0" wp14:anchorId="16D07A37" wp14:editId="56ED47A7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AA2F3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67E2A9EE" wp14:editId="7D9E0E9C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BA4005" w14:textId="77777777" w:rsidR="00515E8F" w:rsidRDefault="00D443C3">
      <w:pPr>
        <w:pStyle w:val="BodyText"/>
      </w:pPr>
      <w:r>
        <w:rPr>
          <w:noProof/>
        </w:rPr>
        <w:lastRenderedPageBreak/>
        <w:drawing>
          <wp:inline distT="0" distB="0" distL="0" distR="0" wp14:anchorId="33A3803E" wp14:editId="227B90E2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6EC17" w14:textId="77777777" w:rsidR="00515E8F" w:rsidRDefault="00D443C3">
      <w:pPr>
        <w:pStyle w:val="CaptionedFigure"/>
      </w:pPr>
      <w:r>
        <w:rPr>
          <w:noProof/>
        </w:rPr>
        <w:lastRenderedPageBreak/>
        <w:drawing>
          <wp:inline distT="0" distB="0" distL="0" distR="0" wp14:anchorId="7971F714" wp14:editId="2420B753">
            <wp:extent cx="5334000" cy="6400800"/>
            <wp:effectExtent l="0" t="0" r="0" b="0"/>
            <wp:docPr id="18" name="Picture" descr="Figure 2: Major element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rranged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BF3E4" w14:textId="77777777" w:rsidR="00515E8F" w:rsidRDefault="00D443C3">
      <w:pPr>
        <w:pStyle w:val="ImageCaption"/>
      </w:pPr>
      <w:r>
        <w:t>Figure 2: Major elements plotted against SiO2. All Wt% except Mg#</w:t>
      </w:r>
    </w:p>
    <w:p w14:paraId="57983AE2" w14:textId="77777777" w:rsidR="00515E8F" w:rsidRDefault="00D443C3">
      <w:r>
        <w:br w:type="page"/>
      </w:r>
    </w:p>
    <w:p w14:paraId="0617CDC4" w14:textId="77777777" w:rsidR="00515E8F" w:rsidRDefault="00D443C3">
      <w:pPr>
        <w:pStyle w:val="BodyText"/>
      </w:pPr>
      <w:r>
        <w:lastRenderedPageBreak/>
        <w:t>Compare CR1A to CR1B Harker Diagrams</w:t>
      </w:r>
    </w:p>
    <w:p w14:paraId="5A3D8DA0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1625A4C6" wp14:editId="3D2F0D8E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F2086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5127E151" wp14:editId="01FBCD60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3F6FA5" w14:textId="77777777" w:rsidR="00515E8F" w:rsidRDefault="00D443C3">
      <w:pPr>
        <w:pStyle w:val="BodyText"/>
      </w:pPr>
      <w:r>
        <w:rPr>
          <w:noProof/>
        </w:rPr>
        <w:lastRenderedPageBreak/>
        <w:drawing>
          <wp:inline distT="0" distB="0" distL="0" distR="0" wp14:anchorId="34029366" wp14:editId="61DD7A62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AB0B45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08ACF9A4" wp14:editId="6EF1BB9A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C397F" w14:textId="77777777" w:rsidR="00515E8F" w:rsidRDefault="00D443C3">
      <w:r>
        <w:br w:type="page"/>
      </w:r>
    </w:p>
    <w:p w14:paraId="13969867" w14:textId="77777777" w:rsidR="00515E8F" w:rsidRDefault="00D443C3">
      <w:pPr>
        <w:pStyle w:val="BodyText"/>
      </w:pPr>
      <w:r>
        <w:lastRenderedPageBreak/>
        <w:t>Compare CR2A to CR2B Harker Diagrams</w:t>
      </w:r>
    </w:p>
    <w:p w14:paraId="1361640A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4AB6F789" wp14:editId="68430E85">
            <wp:extent cx="5334000" cy="3733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78517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6F90F6A8" wp14:editId="27536BEA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97256" w14:textId="77777777" w:rsidR="00515E8F" w:rsidRDefault="00D443C3">
      <w:pPr>
        <w:pStyle w:val="BodyText"/>
      </w:pPr>
      <w:r>
        <w:rPr>
          <w:noProof/>
        </w:rPr>
        <w:lastRenderedPageBreak/>
        <w:drawing>
          <wp:inline distT="0" distB="0" distL="0" distR="0" wp14:anchorId="465FC49A" wp14:editId="6306248E">
            <wp:extent cx="5334000" cy="3733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422CF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7DB548E7" wp14:editId="2EBAC6A5">
            <wp:extent cx="5334000" cy="3733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849AD" w14:textId="77777777" w:rsidR="00515E8F" w:rsidRDefault="00D443C3">
      <w:r>
        <w:br w:type="page"/>
      </w:r>
    </w:p>
    <w:p w14:paraId="3A9F29AB" w14:textId="77777777" w:rsidR="00515E8F" w:rsidRDefault="00D443C3">
      <w:pPr>
        <w:pStyle w:val="BodyText"/>
      </w:pPr>
      <w:r>
        <w:lastRenderedPageBreak/>
        <w:t>And finally, comparing CR1 to CR2 Harker Diagrams</w:t>
      </w:r>
    </w:p>
    <w:p w14:paraId="070E6B54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4E63842D" wp14:editId="5AD2A330">
            <wp:extent cx="5334000" cy="3733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to%20CR2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81FB3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5DCB5768" wp14:editId="5CE50AFE">
            <wp:extent cx="5334000" cy="3733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24F9FC" w14:textId="77777777" w:rsidR="00515E8F" w:rsidRDefault="00D443C3">
      <w:pPr>
        <w:pStyle w:val="BodyText"/>
      </w:pPr>
      <w:r>
        <w:rPr>
          <w:noProof/>
        </w:rPr>
        <w:lastRenderedPageBreak/>
        <w:drawing>
          <wp:inline distT="0" distB="0" distL="0" distR="0" wp14:anchorId="59E3A6C9" wp14:editId="0D82582C">
            <wp:extent cx="5334000" cy="3733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6F7DD" w14:textId="77777777" w:rsidR="00515E8F" w:rsidRDefault="00D443C3">
      <w:pPr>
        <w:pStyle w:val="BodyText"/>
      </w:pPr>
      <w:r>
        <w:rPr>
          <w:noProof/>
        </w:rPr>
        <w:drawing>
          <wp:inline distT="0" distB="0" distL="0" distR="0" wp14:anchorId="5C7D39B8" wp14:editId="4B1C285A">
            <wp:extent cx="5334000" cy="3733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AF9F6B" w14:textId="77777777" w:rsidR="00515E8F" w:rsidRDefault="00D443C3">
      <w:r>
        <w:br w:type="page"/>
      </w:r>
    </w:p>
    <w:p w14:paraId="1E83A650" w14:textId="77777777" w:rsidR="00515E8F" w:rsidRDefault="00D443C3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515E8F" w14:paraId="1200335A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007C1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lement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655E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A29C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18D3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41DD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8F82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3C09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4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10A7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B89B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F0F7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7</w:t>
            </w:r>
          </w:p>
        </w:tc>
      </w:tr>
      <w:tr w:rsidR="00515E8F" w14:paraId="3729314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EBA3F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BBF5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8CFE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7E07C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D0BD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B6FC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BBDBC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ACA1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6BC2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8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DE78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</w:tr>
      <w:tr w:rsidR="00515E8F" w14:paraId="6D72981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4C3A4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S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249A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30C57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5383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B17E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5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701AE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42B8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6318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617E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EC97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</w:tr>
      <w:tr w:rsidR="00515E8F" w14:paraId="3496AF8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1925B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S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88B6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86F7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7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916E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3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05A4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3749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D6E5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E1DF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0BFA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586F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</w:tr>
      <w:tr w:rsidR="00515E8F" w14:paraId="0A1D5C6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7CD8B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T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513A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EE1E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E242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DCAF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FC3D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9CB3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6570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54AD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6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4BC6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   </w:t>
            </w:r>
          </w:p>
        </w:tc>
      </w:tr>
      <w:tr w:rsidR="00515E8F" w14:paraId="29DE530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F3EE7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T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CE91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2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670D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3DA8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1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3082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4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2D2A0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9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1D7D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1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1F44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7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5F35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89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5CB8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8  </w:t>
            </w:r>
          </w:p>
        </w:tc>
      </w:tr>
      <w:tr w:rsidR="00515E8F" w14:paraId="5DDBFB8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45B4F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Al2O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FB3C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9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0971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1E17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4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3795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2895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AE7A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5DBF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56F8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3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42FD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2    </w:t>
            </w:r>
          </w:p>
        </w:tc>
      </w:tr>
      <w:tr w:rsidR="00515E8F" w14:paraId="266017E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C911A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Al2O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77B5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6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3C43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A9B3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6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159C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E2E7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958C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5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FCA6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9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55BE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9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4E3B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    </w:t>
            </w:r>
          </w:p>
        </w:tc>
      </w:tr>
      <w:tr w:rsidR="00515E8F" w14:paraId="0C4DA10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0E203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C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B6DA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B3E7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4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94DE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87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E607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4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8D03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5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88CF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02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5E34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3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C45E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22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26A1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1 </w:t>
            </w:r>
          </w:p>
        </w:tc>
      </w:tr>
      <w:tr w:rsidR="00515E8F" w14:paraId="4346A86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27F9EA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Cr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B547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0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3ED2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3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E23D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3040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1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DFDC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1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D531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3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A9CF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3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454E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8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9B2A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8  </w:t>
            </w:r>
          </w:p>
        </w:tc>
      </w:tr>
      <w:tr w:rsidR="00515E8F" w14:paraId="5DC2369F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63535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g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3ECE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4FC3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BB13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7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9E3B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1DCC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5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00E2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B765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7935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33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D339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88   </w:t>
            </w:r>
          </w:p>
        </w:tc>
      </w:tr>
      <w:tr w:rsidR="00515E8F" w14:paraId="0D9C8F2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6661F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g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8B6D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2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B081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3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1ED6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CCE0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98F7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140F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605D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7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A04B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9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36F2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2   </w:t>
            </w:r>
          </w:p>
        </w:tc>
      </w:tr>
      <w:tr w:rsidR="00515E8F" w14:paraId="06CBBE94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D80EC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Ca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7B3D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3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A9A8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787C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FFF6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6222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6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834D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EEDD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67E7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E414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48   </w:t>
            </w:r>
          </w:p>
        </w:tc>
      </w:tr>
      <w:tr w:rsidR="00515E8F" w14:paraId="227F94F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EF8F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Ca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518D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3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B6CC6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0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CF65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26C4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0940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1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B4E7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3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D41F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2825F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5B6B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06  </w:t>
            </w:r>
          </w:p>
        </w:tc>
      </w:tr>
      <w:tr w:rsidR="00515E8F" w14:paraId="1E3B6D64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1FB88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n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B4E4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794C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7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4323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68B2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4E24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8D35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FC66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C5B6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B586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</w:tr>
      <w:tr w:rsidR="00515E8F" w14:paraId="68C6AFF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06679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n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8254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54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B995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5A7E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4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47C70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6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A22A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0C18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44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D35E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50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DAB5C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53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CE76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84 </w:t>
            </w:r>
          </w:p>
        </w:tc>
      </w:tr>
      <w:tr w:rsidR="00515E8F" w14:paraId="7B0C3C6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96422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Fe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3382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F0FA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B87CC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84CA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101B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1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B23D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4BCE9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179F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1671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3   </w:t>
            </w:r>
          </w:p>
        </w:tc>
      </w:tr>
      <w:tr w:rsidR="00515E8F" w14:paraId="66A8AAF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57ECE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Fe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E5A6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F431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3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E88C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2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1FA9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6FA1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668D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0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15B1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2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18BA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71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6716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6   </w:t>
            </w:r>
          </w:p>
        </w:tc>
      </w:tr>
      <w:tr w:rsidR="00515E8F" w14:paraId="3333736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3DB5C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Na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34E8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17B54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16B4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CAB5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6769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018A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DC4E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0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7F23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7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3099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6   </w:t>
            </w:r>
          </w:p>
        </w:tc>
      </w:tr>
      <w:tr w:rsidR="00515E8F" w14:paraId="68F9814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FA4FD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Na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964F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21BA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BFF6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1161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A234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6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79B2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0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19056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4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F059F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5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9337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4  </w:t>
            </w:r>
          </w:p>
        </w:tc>
      </w:tr>
      <w:tr w:rsidR="00515E8F" w14:paraId="6135314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066AA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K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F6F9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6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9841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C7C8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3418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4DD9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68B2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86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53D1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4B69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D19D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  </w:t>
            </w:r>
          </w:p>
        </w:tc>
      </w:tr>
      <w:tr w:rsidR="00515E8F" w14:paraId="2AEC3C0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091D0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K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6BFA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1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3B43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0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4E16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7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67A38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84E2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BE4A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0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0698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D787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3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298C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</w:tr>
      <w:tr w:rsidR="00515E8F" w14:paraId="261E0B9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78653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8F75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4BE1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E104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3B1B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664B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3B8F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4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CDEA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6D2E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6F6F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</w:tr>
      <w:tr w:rsidR="00515E8F" w14:paraId="738AEE3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EBAB3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S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D5CF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91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5285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9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9173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0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CD77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2264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3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340E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7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E4A0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06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A62B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41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978C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76</w:t>
            </w:r>
          </w:p>
        </w:tc>
      </w:tr>
      <w:tr w:rsidR="00515E8F" w14:paraId="4F2DC7D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0925C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P2O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BB50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DA78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2121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7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D8AF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A35C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6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DBE4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5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A73D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3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B50E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B9E8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</w:tr>
      <w:tr w:rsidR="00515E8F" w14:paraId="038314C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81CF5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P2O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BB00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CF24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4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668F2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F192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98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486F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2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9B7F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8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39EE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4D14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5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D48E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99 </w:t>
            </w:r>
          </w:p>
        </w:tc>
      </w:tr>
      <w:tr w:rsidR="00515E8F" w14:paraId="0A07D9F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19D24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g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64F6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1471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1E07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C8F7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8B37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9403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0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10DA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524F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8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90B0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1    </w:t>
            </w:r>
          </w:p>
        </w:tc>
      </w:tr>
      <w:tr w:rsidR="00515E8F" w14:paraId="35B0E02F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19FD6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g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DBD0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7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A22D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775D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6.0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0638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6917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6C21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4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0D9F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71BB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0.1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E474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01   </w:t>
            </w:r>
          </w:p>
        </w:tc>
      </w:tr>
      <w:tr w:rsidR="00515E8F" w14:paraId="2260364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534CD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M Tot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17927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B7C1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5089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6D76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268C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981E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8D02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58D2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410A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</w:tr>
      <w:tr w:rsidR="00515E8F" w14:paraId="21AF1B7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E360D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Total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C73C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69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2781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84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5687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29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6595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36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EB8A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2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E81D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2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6C34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48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F70C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98  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5B21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1  </w:t>
            </w:r>
          </w:p>
        </w:tc>
      </w:tr>
    </w:tbl>
    <w:p w14:paraId="55BD73A7" w14:textId="77777777" w:rsidR="00515E8F" w:rsidRDefault="00D443C3">
      <w:r>
        <w:br w:type="page"/>
      </w:r>
    </w:p>
    <w:p w14:paraId="600ABC30" w14:textId="77777777" w:rsidR="00515E8F" w:rsidRDefault="00D443C3">
      <w:pPr>
        <w:pStyle w:val="BodyText"/>
      </w:pPr>
      <w:r>
        <w:lastRenderedPageBreak/>
        <w:t>Table with no Standard Deviation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515E8F" w14:paraId="64403AB4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25435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lement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535C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AC891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48FA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D8A28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02E9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777D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4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D8D6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5C25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8E5AD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7</w:t>
            </w:r>
          </w:p>
        </w:tc>
      </w:tr>
      <w:tr w:rsidR="00515E8F" w14:paraId="615F036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8FF9C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2AC9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3B0B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F152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EA52C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57FB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0916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5F54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E8F3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8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9DBB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</w:tr>
      <w:tr w:rsidR="00515E8F" w14:paraId="6612EEA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24D14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3B6C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6F6A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2790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AF3F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5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F0BF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A376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D3BB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9DE7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91B8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</w:tr>
      <w:tr w:rsidR="00515E8F" w14:paraId="376C523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95A5F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CDE1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090F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521B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BA0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05F7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5B0A6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C1E1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0B230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6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CD3F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   </w:t>
            </w:r>
          </w:p>
        </w:tc>
      </w:tr>
      <w:tr w:rsidR="00515E8F" w14:paraId="02D4762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AFDB1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2O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56D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9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7C41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9A402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4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B1E6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A759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AEEF3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BC90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BE64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3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E692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2    </w:t>
            </w:r>
          </w:p>
        </w:tc>
      </w:tr>
      <w:tr w:rsidR="00515E8F" w14:paraId="2CDE3B5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480C5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CC29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0D33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4F5E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8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B370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9D3C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9ECF9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0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E9A3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EF8F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22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1CC0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1 </w:t>
            </w:r>
          </w:p>
        </w:tc>
      </w:tr>
      <w:tr w:rsidR="00515E8F" w14:paraId="3B38105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7FF14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g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1871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9767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2BB0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7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CCDF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528F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5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2279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6D64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5741A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33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D7D2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88   </w:t>
            </w:r>
          </w:p>
        </w:tc>
      </w:tr>
      <w:tr w:rsidR="00515E8F" w14:paraId="4DCE79CF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7060F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0595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3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0746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9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DD79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5F0E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81F0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6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BC15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4E00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23F3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0B57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48   </w:t>
            </w:r>
          </w:p>
        </w:tc>
      </w:tr>
      <w:tr w:rsidR="00515E8F" w14:paraId="5F2D357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3E367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n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79AC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A365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7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2695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0E78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E2E1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6ABCE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D387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CC0B9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4877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</w:tr>
      <w:tr w:rsidR="00515E8F" w14:paraId="42DA327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83B1E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e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0CC8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3670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5624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87D74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A429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1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A64F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1239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7F1DF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E4D5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3   </w:t>
            </w:r>
          </w:p>
        </w:tc>
      </w:tr>
      <w:tr w:rsidR="00515E8F" w14:paraId="5B6E6DC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EBE9F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3A6D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5429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8F16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0CB2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DE0B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1E47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7180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0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19A1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7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20EC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6   </w:t>
            </w:r>
          </w:p>
        </w:tc>
      </w:tr>
      <w:tr w:rsidR="00515E8F" w14:paraId="1047429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6DBBD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8B71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456C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2DCD3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E694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9FF2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EF2C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86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5AF0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8E32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03FA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  </w:t>
            </w:r>
          </w:p>
        </w:tc>
      </w:tr>
      <w:tr w:rsidR="00515E8F" w14:paraId="5ABB5CF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248A4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96E6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C5EE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25BD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A850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F08CF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1B2F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4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B3EF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B5B0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FF87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</w:tr>
      <w:tr w:rsidR="00515E8F" w14:paraId="3800C5D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A8656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2O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06ED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88FD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2CFE5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7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E653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E1E2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6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7FEA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1653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50EA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FF96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</w:tr>
      <w:tr w:rsidR="00515E8F" w14:paraId="1F05FD4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334AF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g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8D40C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BAC3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AD4B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F010B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7BC04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4C81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0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BC2C9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C82F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8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9462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1    </w:t>
            </w:r>
          </w:p>
        </w:tc>
      </w:tr>
      <w:tr w:rsidR="00515E8F" w14:paraId="15F2289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22080" w14:textId="77777777" w:rsidR="00515E8F" w:rsidRDefault="00D443C3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59F92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3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79268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88F0D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4B586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  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49A50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0D797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B7E3E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2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6E7D1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807DA" w14:textId="77777777" w:rsidR="00515E8F" w:rsidRDefault="00D443C3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</w:tr>
    </w:tbl>
    <w:p w14:paraId="060CD087" w14:textId="77777777" w:rsidR="00D443C3" w:rsidRDefault="00D443C3"/>
    <w:sectPr w:rsidR="00D443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825EC8" w14:textId="77777777" w:rsidR="00D443C3" w:rsidRDefault="00D443C3">
      <w:pPr>
        <w:spacing w:after="0"/>
      </w:pPr>
      <w:r>
        <w:separator/>
      </w:r>
    </w:p>
  </w:endnote>
  <w:endnote w:type="continuationSeparator" w:id="0">
    <w:p w14:paraId="5EE682EF" w14:textId="77777777" w:rsidR="00D443C3" w:rsidRDefault="00D443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E268D2" w14:textId="77777777" w:rsidR="00D443C3" w:rsidRDefault="00D443C3">
      <w:r>
        <w:separator/>
      </w:r>
    </w:p>
  </w:footnote>
  <w:footnote w:type="continuationSeparator" w:id="0">
    <w:p w14:paraId="76E5677D" w14:textId="77777777" w:rsidR="00D443C3" w:rsidRDefault="00D44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29A72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5E8F"/>
    <w:rsid w:val="00590D07"/>
    <w:rsid w:val="00784D58"/>
    <w:rsid w:val="008D6863"/>
    <w:rsid w:val="00B86B75"/>
    <w:rsid w:val="00BC48D5"/>
    <w:rsid w:val="00C36279"/>
    <w:rsid w:val="00C9144B"/>
    <w:rsid w:val="00D443C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5F0E0"/>
  <w15:docId w15:val="{8E32EDA3-2084-4638-8032-599FD14C4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635</Words>
  <Characters>3622</Characters>
  <Application>Microsoft Office Word</Application>
  <DocSecurity>0</DocSecurity>
  <Lines>30</Lines>
  <Paragraphs>8</Paragraphs>
  <ScaleCrop>false</ScaleCrop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6-09T17:31:00Z</dcterms:created>
  <dcterms:modified xsi:type="dcterms:W3CDTF">2020-06-09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